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E7340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Pr="00B305A9">
          <w:rPr>
            <w:rStyle w:val="Hyperlink"/>
            <w:noProof/>
          </w:rPr>
          <w:t>1</w:t>
        </w:r>
        <w:r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Pr="00B305A9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8409A21" w14:textId="4FF7C97E" w:rsidR="00E7340A" w:rsidRDefault="00E7340A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Pr="00B305A9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B305A9">
          <w:rPr>
            <w:rStyle w:val="Hyperlink"/>
            <w:noProof/>
          </w:rPr>
          <w:t>Heading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165A075" w14:textId="6E1A581D" w:rsidR="00E7340A" w:rsidRDefault="00E7340A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Pr="00B305A9">
          <w:rPr>
            <w:rStyle w:val="Hyperlink"/>
            <w:noProof/>
          </w:rPr>
          <w:t>1.1.1</w:t>
        </w:r>
        <w:r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Pr="00B305A9">
          <w:rPr>
            <w:rStyle w:val="Hyperlink"/>
            <w:noProof/>
          </w:rPr>
          <w:t>Heading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2C97263" w14:textId="35B24124" w:rsidR="00E7340A" w:rsidRDefault="00E7340A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Pr="00B305A9">
          <w:rPr>
            <w:rStyle w:val="Hyperlink"/>
          </w:rPr>
          <w:t>1.1.1.1</w:t>
        </w:r>
        <w:r>
          <w:rPr>
            <w:rFonts w:asciiTheme="minorHAnsi" w:eastAsiaTheme="minorEastAsia" w:hAnsiTheme="minorHAnsi"/>
            <w:sz w:val="22"/>
            <w:szCs w:val="22"/>
          </w:rPr>
          <w:tab/>
        </w:r>
        <w:r w:rsidRPr="00B305A9">
          <w:rPr>
            <w:rStyle w:val="Hyperlink"/>
          </w:rPr>
          <w:t>Heading 4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24417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535F730" w14:textId="565F009B" w:rsidR="00E7340A" w:rsidRDefault="00E7340A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Pr="00B305A9">
          <w:rPr>
            <w:rStyle w:val="Hyperlink"/>
            <w:noProof/>
          </w:rPr>
          <w:t>Ann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24417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proofErr w:type="spellStart"/>
      <w:r w:rsidRPr="00914F64">
        <w:rPr>
          <w:szCs w:val="20"/>
        </w:rPr>
        <w:t>PlantUML</w:t>
      </w:r>
      <w:proofErr w:type="spellEnd"/>
      <w:r w:rsidRPr="00914F64">
        <w:rPr>
          <w:szCs w:val="20"/>
        </w:rPr>
        <w:t xml:space="preserve">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proofErr w:type="spellStart"/>
      <w:r w:rsidRPr="005B154B">
        <w:t>PlantUML</w:t>
      </w:r>
      <w:proofErr w:type="spellEnd"/>
      <w:r w:rsidRPr="005B154B">
        <w:t xml:space="preserve">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RefSeqNum</w:t>
      </w:r>
      <w:proofErr w:type="spellEnd"/>
      <w:r w:rsidRPr="001D03B8">
        <w:rPr>
          <w:rStyle w:val="StringTok"/>
          <w:lang w:val="en-US"/>
        </w:rPr>
        <w:t>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OtherTok"/>
          <w:lang w:val="en-US"/>
        </w:rPr>
        <w:t xml:space="preserve"> </w:t>
      </w:r>
      <w:proofErr w:type="spellStart"/>
      <w:r w:rsidRPr="001D03B8">
        <w:rPr>
          <w:rStyle w:val="OtherTok"/>
          <w:lang w:val="en-US"/>
        </w:rPr>
        <w:t>langId</w:t>
      </w:r>
      <w:proofErr w:type="spellEnd"/>
      <w:r w:rsidRPr="001D03B8">
        <w:rPr>
          <w:rStyle w:val="OtherTok"/>
          <w:lang w:val="en-US"/>
        </w:rPr>
        <w:t>=</w:t>
      </w:r>
      <w:r w:rsidRPr="001D03B8">
        <w:rPr>
          <w:rStyle w:val="StringTok"/>
          <w:lang w:val="en-US"/>
        </w:rPr>
        <w:t>"</w:t>
      </w:r>
      <w:proofErr w:type="spellStart"/>
      <w:r w:rsidRPr="001D03B8">
        <w:rPr>
          <w:rStyle w:val="StringTok"/>
          <w:lang w:val="en-US"/>
        </w:rPr>
        <w:t>en</w:t>
      </w:r>
      <w:proofErr w:type="spellEnd"/>
      <w:r w:rsidRPr="001D03B8">
        <w:rPr>
          <w:rStyle w:val="StringTok"/>
          <w:lang w:val="en-US"/>
        </w:rPr>
        <w:t>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documen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annotation</w:t>
      </w:r>
      <w:proofErr w:type="spellEnd"/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</w:t>
      </w:r>
      <w:proofErr w:type="spellStart"/>
      <w:r w:rsidRPr="001D03B8">
        <w:rPr>
          <w:rStyle w:val="KeywordTok"/>
          <w:lang w:val="en-US"/>
        </w:rPr>
        <w:t>fixr:field</w:t>
      </w:r>
      <w:proofErr w:type="spellEnd"/>
      <w:r w:rsidRPr="001D03B8">
        <w:rPr>
          <w:rStyle w:val="KeywordTok"/>
          <w:lang w:val="en-US"/>
        </w:rPr>
        <w:t>&gt;</w:t>
      </w:r>
    </w:p>
    <w:p w14:paraId="24ABA585" w14:textId="1D6C44F9" w:rsidR="007D6BD6" w:rsidRPr="007D6BD6" w:rsidRDefault="00D254B6" w:rsidP="007D6BD6">
      <w:pPr>
        <w:pStyle w:val="BodyText"/>
      </w:pPr>
      <w:proofErr w:type="spellStart"/>
      <w:r>
        <w:t>FIXCompact</w:t>
      </w:r>
      <w:proofErr w:type="spellEnd"/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76E8C0C8" w14:textId="77777777" w:rsidR="00D56859" w:rsidRDefault="00D56859" w:rsidP="00DC50A1">
      <w:pPr>
        <w:pStyle w:val="BodyText"/>
      </w:pPr>
    </w:p>
    <w:p w14:paraId="05A16EC9" w14:textId="77777777" w:rsidR="00D56859" w:rsidRDefault="00D56859">
      <w:pPr>
        <w:pStyle w:val="TableCaption"/>
        <w:numPr>
          <w:ilvl w:val="0"/>
          <w:numId w:val="6"/>
        </w:numPr>
        <w:ind w:left="0" w:firstLine="0"/>
      </w:pPr>
      <w:r>
        <w:t>Table caption</w:t>
      </w:r>
    </w:p>
    <w:p w14:paraId="02D68A46" w14:textId="6E781A9E" w:rsidR="001634F9" w:rsidRPr="001634F9" w:rsidRDefault="00D56859">
      <w:pPr>
        <w:pStyle w:val="ImageCaption"/>
        <w:numPr>
          <w:ilvl w:val="0"/>
          <w:numId w:val="7"/>
        </w:numPr>
        <w:tabs>
          <w:tab w:val="clear" w:pos="936"/>
          <w:tab w:val="left" w:pos="992"/>
        </w:tabs>
        <w:ind w:left="0" w:firstLine="0"/>
      </w:pPr>
      <w:r>
        <w:t>Image Caption</w:t>
      </w:r>
    </w:p>
    <w:p w14:paraId="62A7F464" w14:textId="7D5D641C" w:rsidR="00011800" w:rsidRDefault="00011800" w:rsidP="00011800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lastRenderedPageBreak/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 xml:space="preserve">. </w:t>
      </w:r>
      <w:proofErr w:type="spellStart"/>
      <w:r>
        <w:t>Pandoc</w:t>
      </w:r>
      <w:proofErr w:type="spellEnd"/>
      <w:r>
        <w:t xml:space="preserve">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</w:t>
      </w:r>
      <w:proofErr w:type="spellStart"/>
      <w:r>
        <w:t>Pandoc</w:t>
      </w:r>
      <w:proofErr w:type="spellEnd"/>
      <w:r>
        <w:t xml:space="preserve"> as they are not formal docx-styles but part of numbering.xml which </w:t>
      </w:r>
      <w:proofErr w:type="spellStart"/>
      <w:r>
        <w:t>Pandoc</w:t>
      </w:r>
      <w:proofErr w:type="spellEnd"/>
      <w:r>
        <w:t xml:space="preserve">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>
      <w:pPr>
        <w:pStyle w:val="Compact"/>
        <w:numPr>
          <w:ilvl w:val="0"/>
          <w:numId w:val="2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>
      <w:pPr>
        <w:pStyle w:val="Compact"/>
        <w:numPr>
          <w:ilvl w:val="1"/>
          <w:numId w:val="2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>
      <w:pPr>
        <w:pStyle w:val="Compact"/>
        <w:numPr>
          <w:ilvl w:val="2"/>
          <w:numId w:val="2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>
      <w:pPr>
        <w:pStyle w:val="Compact"/>
        <w:numPr>
          <w:ilvl w:val="0"/>
          <w:numId w:val="3"/>
        </w:numPr>
      </w:pPr>
      <w:r w:rsidRPr="00415498">
        <w:t>Level 1</w:t>
      </w:r>
    </w:p>
    <w:p w14:paraId="2DD5CCBA" w14:textId="37ED6BC7" w:rsidR="00754FC5" w:rsidRDefault="00754FC5">
      <w:pPr>
        <w:pStyle w:val="Compact"/>
        <w:numPr>
          <w:ilvl w:val="1"/>
          <w:numId w:val="3"/>
        </w:numPr>
      </w:pPr>
      <w:r w:rsidRPr="00415498">
        <w:t>Level 2</w:t>
      </w:r>
    </w:p>
    <w:p w14:paraId="2A4C8464" w14:textId="10A44A32" w:rsidR="00E063A2" w:rsidRPr="00415498" w:rsidRDefault="00E063A2">
      <w:pPr>
        <w:pStyle w:val="Compact"/>
        <w:numPr>
          <w:ilvl w:val="2"/>
          <w:numId w:val="3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r>
        <w:t>:::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r>
        <w:t>:::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68CE29" w14:textId="77777777" w:rsidR="00A358B7" w:rsidRDefault="00A358B7" w:rsidP="00011800">
      <w:pPr>
        <w:spacing w:after="0"/>
      </w:pPr>
      <w:r>
        <w:separator/>
      </w:r>
    </w:p>
  </w:endnote>
  <w:endnote w:type="continuationSeparator" w:id="0">
    <w:p w14:paraId="30A1D34D" w14:textId="77777777" w:rsidR="00A358B7" w:rsidRDefault="00A358B7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BEBBE6" w14:textId="77777777" w:rsidR="00775BBB" w:rsidRDefault="00775B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A4FE1" w14:textId="3CCD379F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</w:t>
    </w:r>
    <w:r>
      <w:t>2011-20</w:t>
    </w:r>
    <w:r w:rsidR="00C00F8A">
      <w:t>2</w:t>
    </w:r>
    <w:r w:rsidR="00775BBB">
      <w:t>4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2EB1E2" w14:textId="514106C5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C00F8A">
      <w:t>2</w:t>
    </w:r>
    <w:r w:rsidR="00FF5594">
      <w:t>4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3C902C" w14:textId="77777777" w:rsidR="00A358B7" w:rsidRDefault="00A358B7" w:rsidP="00011800">
      <w:pPr>
        <w:spacing w:after="0"/>
      </w:pPr>
      <w:r>
        <w:separator/>
      </w:r>
    </w:p>
  </w:footnote>
  <w:footnote w:type="continuationSeparator" w:id="0">
    <w:p w14:paraId="47D6C234" w14:textId="77777777" w:rsidR="00A358B7" w:rsidRDefault="00A358B7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CF73DE" w14:textId="77777777" w:rsidR="00775BBB" w:rsidRDefault="00775B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BA241B" w14:textId="2DC14DD2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021647">
      <w:t xml:space="preserve"> –</w:t>
    </w:r>
    <w:r w:rsidR="004B774B">
      <w:t xml:space="preserve"> </w:t>
    </w:r>
    <w:r w:rsidR="00021647">
      <w:t>ORCHESTRA V1.</w:t>
    </w:r>
    <w:r w:rsidR="00AE429C">
      <w:t>1</w:t>
    </w:r>
    <w:r w:rsidR="00021647">
      <w:t xml:space="preserve"> – </w:t>
    </w:r>
    <w:r w:rsidR="006609EB">
      <w:t xml:space="preserve">RELEASE CANDIDATE </w:t>
    </w:r>
    <w:r w:rsidR="00FF5594">
      <w:t>2</w:t>
    </w:r>
    <w:r>
      <w:tab/>
    </w:r>
    <w:r w:rsidR="00FF5594">
      <w:t>Dec</w:t>
    </w:r>
    <w:r w:rsidR="008D0E3A">
      <w:t>ember</w:t>
    </w:r>
    <w:r>
      <w:t xml:space="preserve"> 20</w:t>
    </w:r>
    <w:r w:rsidR="00C00F8A">
      <w:t>2</w:t>
    </w:r>
    <w:r w:rsidR="00FF5594">
      <w:t>4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" w15:restartNumberingAfterBreak="0">
    <w:nsid w:val="1E2C24E3"/>
    <w:multiLevelType w:val="hybridMultilevel"/>
    <w:tmpl w:val="42286E1C"/>
    <w:lvl w:ilvl="0" w:tplc="7340CAE4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0C675C"/>
    <w:multiLevelType w:val="multilevel"/>
    <w:tmpl w:val="63286638"/>
    <w:styleLink w:val="CurrentList1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86D95"/>
    <w:multiLevelType w:val="hybridMultilevel"/>
    <w:tmpl w:val="63286638"/>
    <w:lvl w:ilvl="0" w:tplc="64C8DB86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424A61"/>
    <w:multiLevelType w:val="hybridMultilevel"/>
    <w:tmpl w:val="AE6A993C"/>
    <w:lvl w:ilvl="0" w:tplc="4A4EE5BC">
      <w:start w:val="1"/>
      <w:numFmt w:val="none"/>
      <w:pStyle w:val="TableCaption"/>
      <w:lvlText w:val="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7" w15:restartNumberingAfterBreak="0">
    <w:nsid w:val="7203404A"/>
    <w:multiLevelType w:val="hybridMultilevel"/>
    <w:tmpl w:val="9EE06D12"/>
    <w:lvl w:ilvl="0" w:tplc="D194D2AE">
      <w:start w:val="1"/>
      <w:numFmt w:val="none"/>
      <w:pStyle w:val="ImageCaption"/>
      <w:lvlText w:val="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DF389B"/>
    <w:multiLevelType w:val="multilevel"/>
    <w:tmpl w:val="42286E1C"/>
    <w:styleLink w:val="CurrentList2"/>
    <w:lvl w:ilvl="0">
      <w:start w:val="1"/>
      <w:numFmt w:val="none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43282193">
    <w:abstractNumId w:val="0"/>
  </w:num>
  <w:num w:numId="2" w16cid:durableId="316617200">
    <w:abstractNumId w:val="6"/>
  </w:num>
  <w:num w:numId="3" w16cid:durableId="1369600147">
    <w:abstractNumId w:val="1"/>
  </w:num>
  <w:num w:numId="4" w16cid:durableId="785657232">
    <w:abstractNumId w:val="7"/>
  </w:num>
  <w:num w:numId="5" w16cid:durableId="347488082">
    <w:abstractNumId w:val="5"/>
  </w:num>
  <w:num w:numId="6" w16cid:durableId="391277799">
    <w:abstractNumId w:val="4"/>
  </w:num>
  <w:num w:numId="7" w16cid:durableId="384569058">
    <w:abstractNumId w:val="2"/>
  </w:num>
  <w:num w:numId="8" w16cid:durableId="233248945">
    <w:abstractNumId w:val="3"/>
  </w:num>
  <w:num w:numId="9" w16cid:durableId="1277519672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21647"/>
    <w:rsid w:val="00033F09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34863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6F82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BA4"/>
    <w:rsid w:val="00377FCA"/>
    <w:rsid w:val="00397A6B"/>
    <w:rsid w:val="003A7685"/>
    <w:rsid w:val="003A7A2C"/>
    <w:rsid w:val="003B3D99"/>
    <w:rsid w:val="003B6623"/>
    <w:rsid w:val="003E43A2"/>
    <w:rsid w:val="003F3E4E"/>
    <w:rsid w:val="003F69DC"/>
    <w:rsid w:val="00413228"/>
    <w:rsid w:val="00415498"/>
    <w:rsid w:val="00421C06"/>
    <w:rsid w:val="00425F7E"/>
    <w:rsid w:val="00427227"/>
    <w:rsid w:val="00440E43"/>
    <w:rsid w:val="00454329"/>
    <w:rsid w:val="004B774B"/>
    <w:rsid w:val="004C7EF4"/>
    <w:rsid w:val="004D4F6A"/>
    <w:rsid w:val="004F23FE"/>
    <w:rsid w:val="005025C0"/>
    <w:rsid w:val="00510BAF"/>
    <w:rsid w:val="005331FE"/>
    <w:rsid w:val="00550FA0"/>
    <w:rsid w:val="005513DC"/>
    <w:rsid w:val="0056093E"/>
    <w:rsid w:val="00563182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4217"/>
    <w:rsid w:val="006475EA"/>
    <w:rsid w:val="006609EB"/>
    <w:rsid w:val="00685AAE"/>
    <w:rsid w:val="00690D52"/>
    <w:rsid w:val="00692D3B"/>
    <w:rsid w:val="006B435E"/>
    <w:rsid w:val="006C090C"/>
    <w:rsid w:val="006C4C5A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BBB"/>
    <w:rsid w:val="00775D50"/>
    <w:rsid w:val="007D6BD6"/>
    <w:rsid w:val="007E3986"/>
    <w:rsid w:val="007E7895"/>
    <w:rsid w:val="007F517F"/>
    <w:rsid w:val="00802066"/>
    <w:rsid w:val="0082494F"/>
    <w:rsid w:val="008324A9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867"/>
    <w:rsid w:val="008B3D86"/>
    <w:rsid w:val="008B7662"/>
    <w:rsid w:val="008C7BBB"/>
    <w:rsid w:val="008D0E3A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D4D82"/>
    <w:rsid w:val="009E04D1"/>
    <w:rsid w:val="009E216F"/>
    <w:rsid w:val="009E2A87"/>
    <w:rsid w:val="009F0C46"/>
    <w:rsid w:val="00A00295"/>
    <w:rsid w:val="00A02AD6"/>
    <w:rsid w:val="00A06CD1"/>
    <w:rsid w:val="00A3093F"/>
    <w:rsid w:val="00A358B7"/>
    <w:rsid w:val="00A473C8"/>
    <w:rsid w:val="00A74A50"/>
    <w:rsid w:val="00A74C3B"/>
    <w:rsid w:val="00A75E2C"/>
    <w:rsid w:val="00A83AB7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429C"/>
    <w:rsid w:val="00AE50CA"/>
    <w:rsid w:val="00AF2454"/>
    <w:rsid w:val="00B13E80"/>
    <w:rsid w:val="00B50D5D"/>
    <w:rsid w:val="00B56257"/>
    <w:rsid w:val="00B7055F"/>
    <w:rsid w:val="00B75990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27CA8"/>
    <w:rsid w:val="00C316F7"/>
    <w:rsid w:val="00C35F39"/>
    <w:rsid w:val="00C41690"/>
    <w:rsid w:val="00C5676C"/>
    <w:rsid w:val="00C63874"/>
    <w:rsid w:val="00C66B09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56859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0217D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A7F4A"/>
    <w:rsid w:val="00FB31F8"/>
    <w:rsid w:val="00FC70D4"/>
    <w:rsid w:val="00FD30F2"/>
    <w:rsid w:val="00FD73BE"/>
    <w:rsid w:val="00FE2D05"/>
    <w:rsid w:val="00FF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Theme="majorHAnsi" w:hAnsiTheme="majorHAnsi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A83AB7"/>
    <w:pPr>
      <w:keepNext/>
      <w:numPr>
        <w:numId w:val="5"/>
      </w:numPr>
      <w:tabs>
        <w:tab w:val="left" w:pos="936"/>
      </w:tabs>
      <w:ind w:left="0" w:firstLine="0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A83AB7"/>
    <w:pPr>
      <w:numPr>
        <w:numId w:val="4"/>
      </w:numPr>
      <w:tabs>
        <w:tab w:val="left" w:pos="936"/>
      </w:tabs>
      <w:spacing w:before="0" w:after="240"/>
      <w:ind w:left="0" w:firstLine="0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134863"/>
    <w:pPr>
      <w:numPr>
        <w:numId w:val="0"/>
      </w:numPr>
      <w:spacing w:before="0" w:after="240" w:line="259" w:lineRule="auto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9E216F"/>
    <w:rPr>
      <w:rFonts w:ascii="Consolas" w:hAnsi="Consolas"/>
      <w:b w:val="0"/>
      <w:i w:val="0"/>
      <w:color w:val="007020"/>
      <w:sz w:val="16"/>
    </w:rPr>
  </w:style>
  <w:style w:type="character" w:customStyle="1" w:styleId="StringTok">
    <w:name w:val="StringTok"/>
    <w:basedOn w:val="VerbatimChar"/>
    <w:rsid w:val="009E216F"/>
    <w:rPr>
      <w:rFonts w:ascii="Consolas" w:hAnsi="Consolas"/>
      <w:color w:val="auto"/>
      <w:sz w:val="16"/>
    </w:rPr>
  </w:style>
  <w:style w:type="character" w:customStyle="1" w:styleId="OtherTok">
    <w:name w:val="OtherTok"/>
    <w:basedOn w:val="VerbatimChar"/>
    <w:rsid w:val="009E216F"/>
    <w:rPr>
      <w:rFonts w:ascii="Consolas" w:hAnsi="Consolas"/>
      <w:color w:val="7030A0"/>
      <w:sz w:val="16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  <w:style w:type="numbering" w:customStyle="1" w:styleId="CurrentList1">
    <w:name w:val="Current List1"/>
    <w:uiPriority w:val="99"/>
    <w:rsid w:val="008324A9"/>
    <w:pPr>
      <w:numPr>
        <w:numId w:val="8"/>
      </w:numPr>
    </w:pPr>
  </w:style>
  <w:style w:type="numbering" w:customStyle="1" w:styleId="CurrentList2">
    <w:name w:val="Current List2"/>
    <w:uiPriority w:val="99"/>
    <w:rsid w:val="008324A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432</Words>
  <Characters>246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52</cp:revision>
  <cp:lastPrinted>2020-02-10T20:03:00Z</cp:lastPrinted>
  <dcterms:created xsi:type="dcterms:W3CDTF">2019-05-10T10:25:00Z</dcterms:created>
  <dcterms:modified xsi:type="dcterms:W3CDTF">2024-10-08T08:42:00Z</dcterms:modified>
</cp:coreProperties>
</file>